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09689" w14:textId="606C02F2" w:rsidR="00A0774B" w:rsidRPr="001E192F" w:rsidRDefault="00763188" w:rsidP="001C2F90">
      <w:pPr>
        <w:pStyle w:val="Tekstpodstawowy"/>
        <w:ind w:right="149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arszawa, 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 xml:space="preserve">dn. </w:t>
      </w:r>
      <w:r w:rsidR="00042702" w:rsidRPr="00D36895">
        <w:rPr>
          <w:rFonts w:asciiTheme="minorHAnsi" w:hAnsiTheme="minorHAnsi" w:cstheme="minorHAnsi"/>
          <w:sz w:val="24"/>
          <w:szCs w:val="24"/>
          <w:lang w:val="pl-PL"/>
        </w:rPr>
        <w:t>01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.</w:t>
      </w:r>
      <w:r w:rsidR="008E5B5E" w:rsidRPr="00D36895">
        <w:rPr>
          <w:rFonts w:asciiTheme="minorHAnsi" w:hAnsiTheme="minorHAnsi" w:cstheme="minorHAnsi"/>
          <w:sz w:val="24"/>
          <w:szCs w:val="24"/>
          <w:lang w:val="pl-PL"/>
        </w:rPr>
        <w:t>0</w:t>
      </w:r>
      <w:r w:rsidR="00042702" w:rsidRPr="00D36895">
        <w:rPr>
          <w:rFonts w:asciiTheme="minorHAnsi" w:hAnsiTheme="minorHAnsi" w:cstheme="minorHAnsi"/>
          <w:sz w:val="24"/>
          <w:szCs w:val="24"/>
          <w:lang w:val="pl-PL"/>
        </w:rPr>
        <w:t>7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.2022 r.</w:t>
      </w:r>
    </w:p>
    <w:p w14:paraId="42F140B9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3A3A0F38" w14:textId="79D9A9E8" w:rsidR="0058439F" w:rsidRPr="00F707C4" w:rsidRDefault="00763188" w:rsidP="00F707C4">
      <w:pPr>
        <w:spacing w:before="120" w:after="12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F707C4">
        <w:rPr>
          <w:rFonts w:asciiTheme="minorHAnsi" w:hAnsiTheme="minorHAnsi" w:cstheme="minorHAnsi"/>
          <w:b/>
          <w:sz w:val="24"/>
          <w:szCs w:val="24"/>
          <w:lang w:val="pl-PL"/>
        </w:rPr>
        <w:t>OPIS PRZEDMIOTU ZAMÓWIENIA</w:t>
      </w:r>
    </w:p>
    <w:p w14:paraId="12AC0E88" w14:textId="4F4CED43" w:rsidR="0058439F" w:rsidRPr="001E192F" w:rsidRDefault="0058439F" w:rsidP="001C2F90">
      <w:pPr>
        <w:contextualSpacing/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Przedmiotem zamówienia jest</w:t>
      </w:r>
      <w:r w:rsidR="006947C8">
        <w:rPr>
          <w:rFonts w:asciiTheme="minorHAnsi" w:hAnsiTheme="minorHAnsi" w:cstheme="minorHAnsi"/>
          <w:b/>
          <w:sz w:val="24"/>
          <w:szCs w:val="24"/>
          <w:lang w:val="pl-PL"/>
        </w:rPr>
        <w:t>: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="006947C8" w:rsidRPr="006947C8">
        <w:rPr>
          <w:rFonts w:asciiTheme="minorHAnsi" w:hAnsiTheme="minorHAnsi" w:cstheme="minorHAnsi"/>
          <w:b/>
          <w:sz w:val="24"/>
          <w:szCs w:val="24"/>
          <w:lang w:val="pl-PL"/>
        </w:rPr>
        <w:t>Opracowanie techniczne i redakcyjne, druk i dostawa monografii „XXX lat Wydziału Transportu Politechniki Warszawskiej”</w:t>
      </w:r>
      <w:r w:rsidR="00A216B2"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.</w:t>
      </w:r>
    </w:p>
    <w:p w14:paraId="1226D464" w14:textId="77777777" w:rsidR="006E3771" w:rsidRPr="001E192F" w:rsidRDefault="006E3771" w:rsidP="001C2F90">
      <w:pPr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68FDC4A4" w14:textId="298E7FAC" w:rsidR="00A0774B" w:rsidRPr="001E192F" w:rsidRDefault="00763188" w:rsidP="001C2F90">
      <w:pPr>
        <w:pStyle w:val="Tekstpodstawowy"/>
        <w:tabs>
          <w:tab w:val="left" w:pos="1569"/>
          <w:tab w:val="left" w:pos="2985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Kod</w:t>
      </w:r>
      <w:r w:rsidRPr="001E192F">
        <w:rPr>
          <w:rFonts w:asciiTheme="minorHAnsi" w:hAnsiTheme="minorHAnsi" w:cstheme="minorHAnsi"/>
          <w:spacing w:val="-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CPV:</w:t>
      </w:r>
      <w:r w:rsidR="00A216B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7139B2" w:rsidRPr="007139B2">
        <w:rPr>
          <w:rFonts w:asciiTheme="minorHAnsi" w:hAnsiTheme="minorHAnsi" w:cstheme="minorHAnsi"/>
          <w:sz w:val="24"/>
          <w:szCs w:val="24"/>
          <w:lang w:val="pl-PL"/>
        </w:rPr>
        <w:t>79823000-9 (druk)</w:t>
      </w:r>
      <w:r w:rsidR="0091251E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91251E" w:rsidRPr="0091251E">
        <w:rPr>
          <w:rFonts w:asciiTheme="minorHAnsi" w:hAnsiTheme="minorHAnsi" w:cstheme="minorHAnsi"/>
          <w:sz w:val="24"/>
          <w:szCs w:val="24"/>
          <w:lang w:val="pl-PL"/>
        </w:rPr>
        <w:t>79822300-5 (skład), 79821100-6 (korekty)</w:t>
      </w:r>
    </w:p>
    <w:p w14:paraId="0D71965A" w14:textId="77777777" w:rsidR="0058439F" w:rsidRPr="001E192F" w:rsidRDefault="0058439F" w:rsidP="001C2F90">
      <w:pPr>
        <w:pStyle w:val="Tekstpodstawowy"/>
        <w:tabs>
          <w:tab w:val="left" w:pos="1569"/>
          <w:tab w:val="left" w:pos="2985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tbl>
      <w:tblPr>
        <w:tblStyle w:val="TableNormal"/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1784"/>
        <w:gridCol w:w="6650"/>
      </w:tblGrid>
      <w:tr w:rsidR="00A0774B" w:rsidRPr="00F707C4" w14:paraId="0B4F121D" w14:textId="77777777" w:rsidTr="00172CC2">
        <w:trPr>
          <w:trHeight w:hRule="exact" w:val="678"/>
        </w:trPr>
        <w:tc>
          <w:tcPr>
            <w:tcW w:w="9286" w:type="dxa"/>
            <w:gridSpan w:val="3"/>
            <w:tcBorders>
              <w:left w:val="single" w:sz="4" w:space="0" w:color="000000"/>
            </w:tcBorders>
            <w:shd w:val="clear" w:color="auto" w:fill="C5D9F0"/>
          </w:tcPr>
          <w:p w14:paraId="6A6DA490" w14:textId="539BB98A" w:rsidR="00A0774B" w:rsidRPr="001E192F" w:rsidRDefault="0091251E" w:rsidP="001C2F9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bookmarkStart w:id="0" w:name="_Hlk105330203"/>
            <w:r w:rsidRPr="0091251E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pracowanie techniczne i redakcyjne, druk i dostawa monografii „XXX lat Wydziału Transportu Politechniki Warszawskiej”</w:t>
            </w:r>
          </w:p>
        </w:tc>
      </w:tr>
      <w:tr w:rsidR="00A0774B" w:rsidRPr="001E192F" w14:paraId="7CE1F2F6" w14:textId="77777777" w:rsidTr="00EE20F8">
        <w:trPr>
          <w:trHeight w:hRule="exact" w:val="389"/>
        </w:trPr>
        <w:tc>
          <w:tcPr>
            <w:tcW w:w="852" w:type="dxa"/>
            <w:tcBorders>
              <w:left w:val="single" w:sz="4" w:space="0" w:color="000000"/>
            </w:tcBorders>
            <w:shd w:val="clear" w:color="auto" w:fill="C5D9F0"/>
          </w:tcPr>
          <w:p w14:paraId="29EBB2E0" w14:textId="77777777" w:rsidR="00A0774B" w:rsidRPr="001E192F" w:rsidRDefault="00763188" w:rsidP="001C2F9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Lp.</w:t>
            </w:r>
          </w:p>
        </w:tc>
        <w:tc>
          <w:tcPr>
            <w:tcW w:w="1784" w:type="dxa"/>
            <w:shd w:val="clear" w:color="auto" w:fill="C5D9F0"/>
          </w:tcPr>
          <w:p w14:paraId="523A15F6" w14:textId="4F311404" w:rsidR="00A0774B" w:rsidRPr="001E192F" w:rsidRDefault="0046262C" w:rsidP="0046262C">
            <w:pPr>
              <w:pStyle w:val="TableParagraph"/>
              <w:ind w:left="105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pis</w:t>
            </w:r>
          </w:p>
        </w:tc>
        <w:tc>
          <w:tcPr>
            <w:tcW w:w="6650" w:type="dxa"/>
            <w:shd w:val="clear" w:color="auto" w:fill="C5D9F0"/>
          </w:tcPr>
          <w:p w14:paraId="19696F5D" w14:textId="77777777" w:rsidR="00A0774B" w:rsidRPr="001E192F" w:rsidRDefault="00763188" w:rsidP="001C2F9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Parametry wymagane przez Zamawiającego</w:t>
            </w:r>
          </w:p>
        </w:tc>
      </w:tr>
      <w:tr w:rsidR="00A0774B" w:rsidRPr="00F65563" w14:paraId="69AB36F1" w14:textId="77777777" w:rsidTr="001B1175">
        <w:trPr>
          <w:trHeight w:hRule="exact" w:val="4718"/>
        </w:trPr>
        <w:tc>
          <w:tcPr>
            <w:tcW w:w="852" w:type="dxa"/>
            <w:tcBorders>
              <w:left w:val="single" w:sz="4" w:space="0" w:color="000000"/>
            </w:tcBorders>
          </w:tcPr>
          <w:p w14:paraId="0332BFB5" w14:textId="049C7451" w:rsidR="00A0774B" w:rsidRPr="001E192F" w:rsidRDefault="00763188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1.</w:t>
            </w:r>
          </w:p>
        </w:tc>
        <w:tc>
          <w:tcPr>
            <w:tcW w:w="1784" w:type="dxa"/>
          </w:tcPr>
          <w:p w14:paraId="4CF12B71" w14:textId="77777777" w:rsidR="00A0774B" w:rsidRPr="001E192F" w:rsidRDefault="00763188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Opis ogólny</w:t>
            </w:r>
          </w:p>
        </w:tc>
        <w:tc>
          <w:tcPr>
            <w:tcW w:w="6650" w:type="dxa"/>
          </w:tcPr>
          <w:p w14:paraId="4D075D70" w14:textId="1CA3B75D" w:rsidR="00902D12" w:rsidRPr="003F7CEF" w:rsidRDefault="00F65563" w:rsidP="00425E65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 w:rsidRPr="00F65563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Przedmiotem zamówienia jest usługa obejmująca opracowanie </w:t>
            </w:r>
            <w:r w:rsidR="00425E65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br/>
            </w:r>
            <w:r w:rsidRPr="00F65563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i dostarczenie monografii  ”XXX lat Wydziału Transportu Politechniki Warszawskiej”, w tym</w:t>
            </w:r>
            <w:r w:rsidR="005D41E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:</w:t>
            </w:r>
          </w:p>
          <w:p w14:paraId="598EC4D6" w14:textId="53C62EE3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projekt graficzny układu monografii (forma</w:t>
            </w:r>
            <w:r w:rsidR="00521644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tka</w:t>
            </w: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 układ tekstu, czcionki, nagłówki, spis treści, itp.),</w:t>
            </w:r>
          </w:p>
          <w:p w14:paraId="55221EC2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obróbka i przygotowanie dostarczonych ilustracji, </w:t>
            </w:r>
          </w:p>
          <w:p w14:paraId="1902CA3A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wykonanie redakcji edytorskiej, </w:t>
            </w:r>
          </w:p>
          <w:p w14:paraId="1B14CD11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wykonanie redakcji technicznej, </w:t>
            </w:r>
          </w:p>
          <w:p w14:paraId="080BCF49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korekty, </w:t>
            </w:r>
          </w:p>
          <w:p w14:paraId="481BC949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złożenie tekstu, </w:t>
            </w:r>
          </w:p>
          <w:p w14:paraId="6D05BDF9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złamanie tekstu i ilustracji, </w:t>
            </w:r>
          </w:p>
          <w:p w14:paraId="1055EC1A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skład komputerowy, </w:t>
            </w:r>
          </w:p>
          <w:p w14:paraId="4B4F51A0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projekt okładki, </w:t>
            </w:r>
          </w:p>
          <w:p w14:paraId="3CFB3919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druk i oprawa monografii, </w:t>
            </w:r>
          </w:p>
          <w:p w14:paraId="0CCA42FC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uzyskanie przez Wykonawcę numerów ISBN, </w:t>
            </w:r>
          </w:p>
          <w:p w14:paraId="5B1C59BB" w14:textId="46787B4A" w:rsidR="00A0774B" w:rsidRPr="001E192F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dostarczenie monografii.</w:t>
            </w:r>
          </w:p>
        </w:tc>
      </w:tr>
      <w:tr w:rsidR="00A0774B" w:rsidRPr="00F707C4" w14:paraId="2AEA3DF4" w14:textId="77777777" w:rsidTr="001B1175">
        <w:trPr>
          <w:trHeight w:hRule="exact" w:val="1838"/>
        </w:trPr>
        <w:tc>
          <w:tcPr>
            <w:tcW w:w="852" w:type="dxa"/>
            <w:tcBorders>
              <w:left w:val="single" w:sz="4" w:space="0" w:color="000000"/>
            </w:tcBorders>
          </w:tcPr>
          <w:p w14:paraId="6867BDD9" w14:textId="594D2404" w:rsidR="00A0774B" w:rsidRPr="001E192F" w:rsidRDefault="001F428B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2.</w:t>
            </w:r>
          </w:p>
        </w:tc>
        <w:tc>
          <w:tcPr>
            <w:tcW w:w="1784" w:type="dxa"/>
          </w:tcPr>
          <w:p w14:paraId="6EEB2929" w14:textId="46D27D53" w:rsidR="00A0774B" w:rsidRPr="001E192F" w:rsidRDefault="00BE313E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BE313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Wymagania ogólne do druku</w:t>
            </w:r>
          </w:p>
        </w:tc>
        <w:tc>
          <w:tcPr>
            <w:tcW w:w="6650" w:type="dxa"/>
          </w:tcPr>
          <w:p w14:paraId="697249B6" w14:textId="77F2F5FC" w:rsidR="001109B5" w:rsidRPr="00850676" w:rsidRDefault="001109B5" w:rsidP="001109B5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nakład: 250 egzemplarzy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05F9E02B" w14:textId="0F8ED636" w:rsidR="00850676" w:rsidRPr="00850676" w:rsidRDefault="00850676" w:rsidP="005D41EE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gramatura papieru: 80g</w:t>
            </w:r>
            <w:r w:rsidR="001109B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5E1982D9" w14:textId="60708686" w:rsidR="00850676" w:rsidRPr="00850676" w:rsidRDefault="00850676" w:rsidP="005D41EE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gramatura okładki: 250g, laminowana/foliowana, kolor</w:t>
            </w:r>
            <w:r w:rsidR="001109B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13BDA5A3" w14:textId="75BCA0C4" w:rsidR="00850676" w:rsidRPr="00850676" w:rsidRDefault="00850676" w:rsidP="005D41EE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format wydruku: B5</w:t>
            </w:r>
            <w:r w:rsidR="001109B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43C9AC78" w14:textId="252783AB" w:rsidR="001F690E" w:rsidRPr="001109B5" w:rsidRDefault="00850676" w:rsidP="001109B5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objętość: 250 stron +/-25% stron środkowych, w tym strony kolorowe 30% +/-10% objętości oraz 2 strony okładki</w:t>
            </w:r>
            <w:r w:rsidR="0005161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.</w:t>
            </w:r>
          </w:p>
        </w:tc>
      </w:tr>
      <w:bookmarkEnd w:id="0"/>
    </w:tbl>
    <w:p w14:paraId="7AC35B0B" w14:textId="77777777" w:rsidR="00763188" w:rsidRPr="00ED094C" w:rsidRDefault="00763188" w:rsidP="00F707C4">
      <w:pPr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sectPr w:rsidR="00763188" w:rsidRPr="00ED094C" w:rsidSect="00F707C4">
      <w:footerReference w:type="default" r:id="rId8"/>
      <w:pgSz w:w="11910" w:h="16840"/>
      <w:pgMar w:top="740" w:right="980" w:bottom="1100" w:left="980" w:header="0" w:footer="80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020D0" w14:textId="77777777" w:rsidR="002E62C8" w:rsidRDefault="002E62C8">
      <w:r>
        <w:separator/>
      </w:r>
    </w:p>
  </w:endnote>
  <w:endnote w:type="continuationSeparator" w:id="0">
    <w:p w14:paraId="19EB217B" w14:textId="77777777" w:rsidR="002E62C8" w:rsidRDefault="002E6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560E" w14:textId="2C4CD981" w:rsidR="00A0774B" w:rsidRDefault="001B38DC">
    <w:pPr>
      <w:pStyle w:val="Tekstpodstawowy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45448" behindDoc="1" locked="0" layoutInCell="1" allowOverlap="1" wp14:anchorId="671D7775" wp14:editId="255E4369">
              <wp:simplePos x="0" y="0"/>
              <wp:positionH relativeFrom="page">
                <wp:posOffset>706755</wp:posOffset>
              </wp:positionH>
              <wp:positionV relativeFrom="page">
                <wp:posOffset>10100310</wp:posOffset>
              </wp:positionV>
              <wp:extent cx="4055745" cy="156845"/>
              <wp:effectExtent l="1905" t="381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5745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1AB6A0" w14:textId="27E5C4AB" w:rsidR="00A0774B" w:rsidRPr="0003755B" w:rsidRDefault="00C04ACD">
                          <w:pPr>
                            <w:spacing w:before="19"/>
                            <w:ind w:left="20"/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</w:pP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Postępowanie</w:t>
                          </w:r>
                          <w:r w:rsidRPr="0003755B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nr 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WT/</w:t>
                          </w:r>
                          <w:r w:rsidR="00D36895"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10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/06/2022</w:t>
                          </w: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Wydział Transportu Politechniki Warszawskiej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1D77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65pt;margin-top:795.3pt;width:319.35pt;height:12.35pt;z-index:-71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" filled="f" stroked="f">
              <v:textbox inset="0,0,0,0">
                <w:txbxContent>
                  <w:p w14:paraId="421AB6A0" w14:textId="27E5C4AB" w:rsidR="00A0774B" w:rsidRPr="0003755B" w:rsidRDefault="00C04ACD">
                    <w:pPr>
                      <w:spacing w:before="19"/>
                      <w:ind w:left="20"/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</w:pP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Postępowanie</w:t>
                    </w:r>
                    <w:r w:rsidRPr="0003755B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nr 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WT/</w:t>
                    </w:r>
                    <w:r w:rsidR="00D36895"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10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/06/2022</w:t>
                    </w: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Wydział Transportu Politechniki Warszawskiej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00" behindDoc="1" locked="0" layoutInCell="1" allowOverlap="1" wp14:anchorId="253CAA79" wp14:editId="23895D6A">
              <wp:simplePos x="0" y="0"/>
              <wp:positionH relativeFrom="page">
                <wp:posOffset>701040</wp:posOffset>
              </wp:positionH>
              <wp:positionV relativeFrom="page">
                <wp:posOffset>9951720</wp:posOffset>
              </wp:positionV>
              <wp:extent cx="6158230" cy="0"/>
              <wp:effectExtent l="5715" t="7620" r="8255" b="1143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823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226195" id="Line 3" o:spid="_x0000_s1026" style="position:absolute;z-index:-71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2pt,783.6pt" to="540.1pt,78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" strokeweight=".48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24" behindDoc="1" locked="0" layoutInCell="1" allowOverlap="1" wp14:anchorId="2364A512" wp14:editId="642B78C5">
              <wp:simplePos x="0" y="0"/>
              <wp:positionH relativeFrom="page">
                <wp:posOffset>6538595</wp:posOffset>
              </wp:positionH>
              <wp:positionV relativeFrom="page">
                <wp:posOffset>9954260</wp:posOffset>
              </wp:positionV>
              <wp:extent cx="327660" cy="170815"/>
              <wp:effectExtent l="4445" t="635" r="127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66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7CAE20" w14:textId="77777777" w:rsidR="00A0774B" w:rsidRDefault="00763188">
                          <w:pPr>
                            <w:spacing w:before="19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str.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64A512" id="Text Box 2" o:spid="_x0000_s1027" type="#_x0000_t202" style="position:absolute;margin-left:514.85pt;margin-top:783.8pt;width:25.8pt;height:13.45pt;z-index:-7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" filled="f" stroked="f">
              <v:textbox inset="0,0,0,0">
                <w:txbxContent>
                  <w:p w14:paraId="707CAE20" w14:textId="77777777" w:rsidR="00A0774B" w:rsidRDefault="00763188">
                    <w:pPr>
                      <w:spacing w:before="19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str. </w:t>
                    </w: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2F025" w14:textId="77777777" w:rsidR="002E62C8" w:rsidRDefault="002E62C8">
      <w:r>
        <w:separator/>
      </w:r>
    </w:p>
  </w:footnote>
  <w:footnote w:type="continuationSeparator" w:id="0">
    <w:p w14:paraId="110A1111" w14:textId="77777777" w:rsidR="002E62C8" w:rsidRDefault="002E62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C687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" w15:restartNumberingAfterBreak="0">
    <w:nsid w:val="0CA36E67"/>
    <w:multiLevelType w:val="hybridMultilevel"/>
    <w:tmpl w:val="8A6835CE"/>
    <w:lvl w:ilvl="0" w:tplc="9990D884">
      <w:start w:val="1"/>
      <w:numFmt w:val="lowerLetter"/>
      <w:lvlText w:val="%1)"/>
      <w:lvlJc w:val="left"/>
      <w:pPr>
        <w:ind w:left="276" w:hanging="224"/>
      </w:pPr>
      <w:rPr>
        <w:rFonts w:hint="default"/>
        <w:spacing w:val="-1"/>
        <w:w w:val="100"/>
      </w:rPr>
    </w:lvl>
    <w:lvl w:ilvl="1" w:tplc="D9A2C2AC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BCD8237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3EC2FA0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6C58C96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4F96C44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473C441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EB8C030E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77243592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" w15:restartNumberingAfterBreak="0">
    <w:nsid w:val="108C6C5B"/>
    <w:multiLevelType w:val="hybridMultilevel"/>
    <w:tmpl w:val="C65AE3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42893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" w15:restartNumberingAfterBreak="0">
    <w:nsid w:val="15B86B26"/>
    <w:multiLevelType w:val="hybridMultilevel"/>
    <w:tmpl w:val="B3BCE966"/>
    <w:lvl w:ilvl="0" w:tplc="7946F488">
      <w:start w:val="1"/>
      <w:numFmt w:val="lowerLetter"/>
      <w:lvlText w:val="%1)"/>
      <w:lvlJc w:val="left"/>
      <w:pPr>
        <w:ind w:left="873" w:hanging="360"/>
      </w:pPr>
      <w:rPr>
        <w:rFonts w:ascii="Calibri" w:eastAsia="Calibri" w:hAnsi="Calibri" w:cs="Calibri" w:hint="default"/>
        <w:spacing w:val="-26"/>
        <w:w w:val="99"/>
        <w:sz w:val="24"/>
        <w:szCs w:val="24"/>
      </w:rPr>
    </w:lvl>
    <w:lvl w:ilvl="1" w:tplc="C6567AFA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5B02E508">
      <w:numFmt w:val="bullet"/>
      <w:lvlText w:val="•"/>
      <w:lvlJc w:val="left"/>
      <w:pPr>
        <w:ind w:left="2697" w:hanging="360"/>
      </w:pPr>
      <w:rPr>
        <w:rFonts w:hint="default"/>
      </w:rPr>
    </w:lvl>
    <w:lvl w:ilvl="3" w:tplc="EB44470C">
      <w:numFmt w:val="bullet"/>
      <w:lvlText w:val="•"/>
      <w:lvlJc w:val="left"/>
      <w:pPr>
        <w:ind w:left="3605" w:hanging="360"/>
      </w:pPr>
      <w:rPr>
        <w:rFonts w:hint="default"/>
      </w:rPr>
    </w:lvl>
    <w:lvl w:ilvl="4" w:tplc="1A6CE9D8">
      <w:numFmt w:val="bullet"/>
      <w:lvlText w:val="•"/>
      <w:lvlJc w:val="left"/>
      <w:pPr>
        <w:ind w:left="4514" w:hanging="360"/>
      </w:pPr>
      <w:rPr>
        <w:rFonts w:hint="default"/>
      </w:rPr>
    </w:lvl>
    <w:lvl w:ilvl="5" w:tplc="A63E1476">
      <w:numFmt w:val="bullet"/>
      <w:lvlText w:val="•"/>
      <w:lvlJc w:val="left"/>
      <w:pPr>
        <w:ind w:left="5423" w:hanging="360"/>
      </w:pPr>
      <w:rPr>
        <w:rFonts w:hint="default"/>
      </w:rPr>
    </w:lvl>
    <w:lvl w:ilvl="6" w:tplc="381AB4C6">
      <w:numFmt w:val="bullet"/>
      <w:lvlText w:val="•"/>
      <w:lvlJc w:val="left"/>
      <w:pPr>
        <w:ind w:left="6331" w:hanging="360"/>
      </w:pPr>
      <w:rPr>
        <w:rFonts w:hint="default"/>
      </w:rPr>
    </w:lvl>
    <w:lvl w:ilvl="7" w:tplc="80EA103E">
      <w:numFmt w:val="bullet"/>
      <w:lvlText w:val="•"/>
      <w:lvlJc w:val="left"/>
      <w:pPr>
        <w:ind w:left="7240" w:hanging="360"/>
      </w:pPr>
      <w:rPr>
        <w:rFonts w:hint="default"/>
      </w:rPr>
    </w:lvl>
    <w:lvl w:ilvl="8" w:tplc="8B62B154">
      <w:numFmt w:val="bullet"/>
      <w:lvlText w:val="•"/>
      <w:lvlJc w:val="left"/>
      <w:pPr>
        <w:ind w:left="8149" w:hanging="360"/>
      </w:pPr>
      <w:rPr>
        <w:rFonts w:hint="default"/>
      </w:rPr>
    </w:lvl>
  </w:abstractNum>
  <w:abstractNum w:abstractNumId="5" w15:restartNumberingAfterBreak="0">
    <w:nsid w:val="15F0561A"/>
    <w:multiLevelType w:val="multilevel"/>
    <w:tmpl w:val="DA0EF51C"/>
    <w:styleLink w:val="WWNum19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82F7163"/>
    <w:multiLevelType w:val="hybridMultilevel"/>
    <w:tmpl w:val="61A6A568"/>
    <w:lvl w:ilvl="0" w:tplc="2FC26D5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946C64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18027E8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A030C15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846620A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D686790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731A215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6264158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5C2C46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7" w15:restartNumberingAfterBreak="0">
    <w:nsid w:val="1CC73F9D"/>
    <w:multiLevelType w:val="multilevel"/>
    <w:tmpl w:val="CCAC5CAC"/>
    <w:lvl w:ilvl="0">
      <w:start w:val="1"/>
      <w:numFmt w:val="lowerLetter"/>
      <w:lvlText w:val="%1)"/>
      <w:lvlJc w:val="left"/>
      <w:pPr>
        <w:ind w:left="1146" w:hanging="360"/>
      </w:pPr>
      <w:rPr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8" w15:restartNumberingAfterBreak="0">
    <w:nsid w:val="1F067304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9" w15:restartNumberingAfterBreak="0">
    <w:nsid w:val="216B3C6A"/>
    <w:multiLevelType w:val="hybridMultilevel"/>
    <w:tmpl w:val="EE0CC61C"/>
    <w:lvl w:ilvl="0" w:tplc="D370E94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8B60B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71B0EDE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4CB0603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2E8658C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123CD23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90AA3B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9E07BF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1EB433D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0" w15:restartNumberingAfterBreak="0">
    <w:nsid w:val="21EA4B2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1" w15:restartNumberingAfterBreak="0">
    <w:nsid w:val="27552CB5"/>
    <w:multiLevelType w:val="multilevel"/>
    <w:tmpl w:val="56D8111A"/>
    <w:lvl w:ilvl="0">
      <w:start w:val="1"/>
      <w:numFmt w:val="decimal"/>
      <w:lvlText w:val="%1."/>
      <w:lvlJc w:val="left"/>
      <w:pPr>
        <w:ind w:left="873" w:hanging="360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861" w:hanging="706"/>
      </w:pPr>
      <w:rPr>
        <w:rFonts w:ascii="Arial Narrow" w:eastAsia="Arial Narrow" w:hAnsi="Arial Narrow" w:cs="Arial Narrow" w:hint="default"/>
        <w:b/>
        <w:bCs/>
        <w:color w:val="auto"/>
        <w:w w:val="100"/>
        <w:sz w:val="22"/>
        <w:szCs w:val="22"/>
      </w:rPr>
    </w:lvl>
    <w:lvl w:ilvl="2">
      <w:numFmt w:val="bullet"/>
      <w:lvlText w:val="•"/>
      <w:lvlJc w:val="left"/>
      <w:pPr>
        <w:ind w:left="1887" w:hanging="706"/>
      </w:pPr>
      <w:rPr>
        <w:rFonts w:hint="default"/>
      </w:rPr>
    </w:lvl>
    <w:lvl w:ilvl="3">
      <w:numFmt w:val="bullet"/>
      <w:lvlText w:val="•"/>
      <w:lvlJc w:val="left"/>
      <w:pPr>
        <w:ind w:left="2894" w:hanging="706"/>
      </w:pPr>
      <w:rPr>
        <w:rFonts w:hint="default"/>
      </w:rPr>
    </w:lvl>
    <w:lvl w:ilvl="4">
      <w:numFmt w:val="bullet"/>
      <w:lvlText w:val="•"/>
      <w:lvlJc w:val="left"/>
      <w:pPr>
        <w:ind w:left="3902" w:hanging="706"/>
      </w:pPr>
      <w:rPr>
        <w:rFonts w:hint="default"/>
      </w:rPr>
    </w:lvl>
    <w:lvl w:ilvl="5">
      <w:numFmt w:val="bullet"/>
      <w:lvlText w:val="•"/>
      <w:lvlJc w:val="left"/>
      <w:pPr>
        <w:ind w:left="4909" w:hanging="706"/>
      </w:pPr>
      <w:rPr>
        <w:rFonts w:hint="default"/>
      </w:rPr>
    </w:lvl>
    <w:lvl w:ilvl="6">
      <w:numFmt w:val="bullet"/>
      <w:lvlText w:val="•"/>
      <w:lvlJc w:val="left"/>
      <w:pPr>
        <w:ind w:left="5916" w:hanging="706"/>
      </w:pPr>
      <w:rPr>
        <w:rFonts w:hint="default"/>
      </w:rPr>
    </w:lvl>
    <w:lvl w:ilvl="7">
      <w:numFmt w:val="bullet"/>
      <w:lvlText w:val="•"/>
      <w:lvlJc w:val="left"/>
      <w:pPr>
        <w:ind w:left="6924" w:hanging="706"/>
      </w:pPr>
      <w:rPr>
        <w:rFonts w:hint="default"/>
      </w:rPr>
    </w:lvl>
    <w:lvl w:ilvl="8">
      <w:numFmt w:val="bullet"/>
      <w:lvlText w:val="•"/>
      <w:lvlJc w:val="left"/>
      <w:pPr>
        <w:ind w:left="7931" w:hanging="706"/>
      </w:pPr>
      <w:rPr>
        <w:rFonts w:hint="default"/>
      </w:rPr>
    </w:lvl>
  </w:abstractNum>
  <w:abstractNum w:abstractNumId="12" w15:restartNumberingAfterBreak="0">
    <w:nsid w:val="2859223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3" w15:restartNumberingAfterBreak="0">
    <w:nsid w:val="2B0816B9"/>
    <w:multiLevelType w:val="hybridMultilevel"/>
    <w:tmpl w:val="FBD6D17C"/>
    <w:lvl w:ilvl="0" w:tplc="0E645F7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010A29DC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3986339C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24953E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148FAC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DF2EED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49EEA4B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C34F9A4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A22877B6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4" w15:restartNumberingAfterBreak="0">
    <w:nsid w:val="2B964415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5" w15:restartNumberingAfterBreak="0">
    <w:nsid w:val="2FE34EAF"/>
    <w:multiLevelType w:val="hybridMultilevel"/>
    <w:tmpl w:val="B56A338C"/>
    <w:lvl w:ilvl="0" w:tplc="CFFEC916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31C0D76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BB542D08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D289AEC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D52468E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E308334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5E928B50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2705A8A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E60C12E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6" w15:restartNumberingAfterBreak="0">
    <w:nsid w:val="323C7195"/>
    <w:multiLevelType w:val="hybridMultilevel"/>
    <w:tmpl w:val="FA88EA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625250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8" w15:restartNumberingAfterBreak="0">
    <w:nsid w:val="38E56E34"/>
    <w:multiLevelType w:val="hybridMultilevel"/>
    <w:tmpl w:val="E088786E"/>
    <w:lvl w:ilvl="0" w:tplc="3AD68CD2">
      <w:start w:val="1"/>
      <w:numFmt w:val="lowerLetter"/>
      <w:lvlText w:val="%1)"/>
      <w:lvlJc w:val="left"/>
      <w:pPr>
        <w:ind w:left="611" w:hanging="4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86" w:hanging="360"/>
      </w:pPr>
    </w:lvl>
    <w:lvl w:ilvl="2" w:tplc="0415001B" w:tentative="1">
      <w:start w:val="1"/>
      <w:numFmt w:val="lowerRoman"/>
      <w:lvlText w:val="%3."/>
      <w:lvlJc w:val="right"/>
      <w:pPr>
        <w:ind w:left="2006" w:hanging="180"/>
      </w:pPr>
    </w:lvl>
    <w:lvl w:ilvl="3" w:tplc="0415000F" w:tentative="1">
      <w:start w:val="1"/>
      <w:numFmt w:val="decimal"/>
      <w:lvlText w:val="%4."/>
      <w:lvlJc w:val="left"/>
      <w:pPr>
        <w:ind w:left="2726" w:hanging="360"/>
      </w:pPr>
    </w:lvl>
    <w:lvl w:ilvl="4" w:tplc="04150019" w:tentative="1">
      <w:start w:val="1"/>
      <w:numFmt w:val="lowerLetter"/>
      <w:lvlText w:val="%5."/>
      <w:lvlJc w:val="left"/>
      <w:pPr>
        <w:ind w:left="3446" w:hanging="360"/>
      </w:pPr>
    </w:lvl>
    <w:lvl w:ilvl="5" w:tplc="0415001B" w:tentative="1">
      <w:start w:val="1"/>
      <w:numFmt w:val="lowerRoman"/>
      <w:lvlText w:val="%6."/>
      <w:lvlJc w:val="right"/>
      <w:pPr>
        <w:ind w:left="4166" w:hanging="180"/>
      </w:pPr>
    </w:lvl>
    <w:lvl w:ilvl="6" w:tplc="0415000F" w:tentative="1">
      <w:start w:val="1"/>
      <w:numFmt w:val="decimal"/>
      <w:lvlText w:val="%7."/>
      <w:lvlJc w:val="left"/>
      <w:pPr>
        <w:ind w:left="4886" w:hanging="360"/>
      </w:pPr>
    </w:lvl>
    <w:lvl w:ilvl="7" w:tplc="04150019" w:tentative="1">
      <w:start w:val="1"/>
      <w:numFmt w:val="lowerLetter"/>
      <w:lvlText w:val="%8."/>
      <w:lvlJc w:val="left"/>
      <w:pPr>
        <w:ind w:left="5606" w:hanging="360"/>
      </w:pPr>
    </w:lvl>
    <w:lvl w:ilvl="8" w:tplc="0415001B" w:tentative="1">
      <w:start w:val="1"/>
      <w:numFmt w:val="lowerRoman"/>
      <w:lvlText w:val="%9."/>
      <w:lvlJc w:val="right"/>
      <w:pPr>
        <w:ind w:left="6326" w:hanging="180"/>
      </w:pPr>
    </w:lvl>
  </w:abstractNum>
  <w:abstractNum w:abstractNumId="19" w15:restartNumberingAfterBreak="0">
    <w:nsid w:val="3A2017D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0" w15:restartNumberingAfterBreak="0">
    <w:nsid w:val="3CCB096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1" w15:restartNumberingAfterBreak="0">
    <w:nsid w:val="4015294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2" w15:restartNumberingAfterBreak="0">
    <w:nsid w:val="46A90417"/>
    <w:multiLevelType w:val="hybridMultilevel"/>
    <w:tmpl w:val="3D58DF34"/>
    <w:lvl w:ilvl="0" w:tplc="82D229A8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B849B78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DAE41AA0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CDE69EF2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0B079C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8776343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6588A8A4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29DAE398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F0A45668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3" w15:restartNumberingAfterBreak="0">
    <w:nsid w:val="46D4744D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4" w15:restartNumberingAfterBreak="0">
    <w:nsid w:val="497439B7"/>
    <w:multiLevelType w:val="hybridMultilevel"/>
    <w:tmpl w:val="AD46E40C"/>
    <w:lvl w:ilvl="0" w:tplc="451EDB04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2F488F2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4FBA13E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8F8DD16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CD6974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3CC6D81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A08CB818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F58809E4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21A8CF6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5" w15:restartNumberingAfterBreak="0">
    <w:nsid w:val="499774CC"/>
    <w:multiLevelType w:val="multilevel"/>
    <w:tmpl w:val="696486F0"/>
    <w:lvl w:ilvl="0">
      <w:start w:val="1"/>
      <w:numFmt w:val="decimal"/>
      <w:lvlText w:val="%1."/>
      <w:lvlJc w:val="left"/>
      <w:pPr>
        <w:ind w:left="580" w:hanging="428"/>
      </w:pPr>
      <w:rPr>
        <w:rFonts w:ascii="Arial Narrow" w:eastAsia="Arial Narrow" w:hAnsi="Arial Narrow" w:cs="Arial Narrow" w:hint="default"/>
        <w:b w:val="0"/>
        <w:bCs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863" w:hanging="353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1869" w:hanging="353"/>
      </w:pPr>
      <w:rPr>
        <w:rFonts w:hint="default"/>
      </w:rPr>
    </w:lvl>
    <w:lvl w:ilvl="3">
      <w:numFmt w:val="bullet"/>
      <w:lvlText w:val="•"/>
      <w:lvlJc w:val="left"/>
      <w:pPr>
        <w:ind w:left="2879" w:hanging="353"/>
      </w:pPr>
      <w:rPr>
        <w:rFonts w:hint="default"/>
      </w:rPr>
    </w:lvl>
    <w:lvl w:ilvl="4">
      <w:numFmt w:val="bullet"/>
      <w:lvlText w:val="•"/>
      <w:lvlJc w:val="left"/>
      <w:pPr>
        <w:ind w:left="3888" w:hanging="353"/>
      </w:pPr>
      <w:rPr>
        <w:rFonts w:hint="default"/>
      </w:rPr>
    </w:lvl>
    <w:lvl w:ilvl="5">
      <w:numFmt w:val="bullet"/>
      <w:lvlText w:val="•"/>
      <w:lvlJc w:val="left"/>
      <w:pPr>
        <w:ind w:left="4898" w:hanging="353"/>
      </w:pPr>
      <w:rPr>
        <w:rFonts w:hint="default"/>
      </w:rPr>
    </w:lvl>
    <w:lvl w:ilvl="6">
      <w:numFmt w:val="bullet"/>
      <w:lvlText w:val="•"/>
      <w:lvlJc w:val="left"/>
      <w:pPr>
        <w:ind w:left="5908" w:hanging="353"/>
      </w:pPr>
      <w:rPr>
        <w:rFonts w:hint="default"/>
      </w:rPr>
    </w:lvl>
    <w:lvl w:ilvl="7">
      <w:numFmt w:val="bullet"/>
      <w:lvlText w:val="•"/>
      <w:lvlJc w:val="left"/>
      <w:pPr>
        <w:ind w:left="6917" w:hanging="353"/>
      </w:pPr>
      <w:rPr>
        <w:rFonts w:hint="default"/>
      </w:rPr>
    </w:lvl>
    <w:lvl w:ilvl="8">
      <w:numFmt w:val="bullet"/>
      <w:lvlText w:val="•"/>
      <w:lvlJc w:val="left"/>
      <w:pPr>
        <w:ind w:left="7927" w:hanging="353"/>
      </w:pPr>
      <w:rPr>
        <w:rFonts w:hint="default"/>
      </w:rPr>
    </w:lvl>
  </w:abstractNum>
  <w:abstractNum w:abstractNumId="26" w15:restartNumberingAfterBreak="0">
    <w:nsid w:val="4B84543A"/>
    <w:multiLevelType w:val="hybridMultilevel"/>
    <w:tmpl w:val="EAB27016"/>
    <w:lvl w:ilvl="0" w:tplc="9B1050BC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C6B838E6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540E3478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53F2C6E4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C44E8B5E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1592E29C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11BE060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CCFC6F4A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B7C71CC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7" w15:restartNumberingAfterBreak="0">
    <w:nsid w:val="4F42556A"/>
    <w:multiLevelType w:val="hybridMultilevel"/>
    <w:tmpl w:val="1E6C7242"/>
    <w:lvl w:ilvl="0" w:tplc="A7CA9B8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42F65DBA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22162E4A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1B0C11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8622E8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0167118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D66485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C7B4D472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B608C60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8" w15:restartNumberingAfterBreak="0">
    <w:nsid w:val="523044B7"/>
    <w:multiLevelType w:val="multilevel"/>
    <w:tmpl w:val="D32A8280"/>
    <w:styleLink w:val="WWNum21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29" w15:restartNumberingAfterBreak="0">
    <w:nsid w:val="52D3297D"/>
    <w:multiLevelType w:val="hybridMultilevel"/>
    <w:tmpl w:val="D9C84D80"/>
    <w:lvl w:ilvl="0" w:tplc="80D4C9CA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68632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E47E703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40E04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CCE5B7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B021FE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B12D2A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DFEA9EC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93E0884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0" w15:restartNumberingAfterBreak="0">
    <w:nsid w:val="5757772B"/>
    <w:multiLevelType w:val="hybridMultilevel"/>
    <w:tmpl w:val="1E4815A8"/>
    <w:lvl w:ilvl="0" w:tplc="16482B9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46241F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7447D44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334072F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59219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2D966374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B8121A7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B34C1E0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4D6ED710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1" w15:restartNumberingAfterBreak="0">
    <w:nsid w:val="593229D2"/>
    <w:multiLevelType w:val="hybridMultilevel"/>
    <w:tmpl w:val="50F2CBF8"/>
    <w:lvl w:ilvl="0" w:tplc="6560AE36">
      <w:start w:val="1"/>
      <w:numFmt w:val="decimal"/>
      <w:lvlText w:val="%1)"/>
      <w:lvlJc w:val="left"/>
      <w:pPr>
        <w:ind w:left="580" w:hanging="428"/>
      </w:pPr>
      <w:rPr>
        <w:rFonts w:ascii="Arial Narrow" w:eastAsia="Arial Narrow" w:hAnsi="Arial Narrow" w:cs="Arial Narrow" w:hint="default"/>
        <w:w w:val="100"/>
        <w:sz w:val="22"/>
        <w:szCs w:val="22"/>
      </w:rPr>
    </w:lvl>
    <w:lvl w:ilvl="1" w:tplc="CFD241BE">
      <w:numFmt w:val="bullet"/>
      <w:lvlText w:val="•"/>
      <w:lvlJc w:val="left"/>
      <w:pPr>
        <w:ind w:left="1516" w:hanging="428"/>
      </w:pPr>
      <w:rPr>
        <w:rFonts w:hint="default"/>
      </w:rPr>
    </w:lvl>
    <w:lvl w:ilvl="2" w:tplc="7466D39A">
      <w:numFmt w:val="bullet"/>
      <w:lvlText w:val="•"/>
      <w:lvlJc w:val="left"/>
      <w:pPr>
        <w:ind w:left="2453" w:hanging="428"/>
      </w:pPr>
      <w:rPr>
        <w:rFonts w:hint="default"/>
      </w:rPr>
    </w:lvl>
    <w:lvl w:ilvl="3" w:tplc="789C7EA8">
      <w:numFmt w:val="bullet"/>
      <w:lvlText w:val="•"/>
      <w:lvlJc w:val="left"/>
      <w:pPr>
        <w:ind w:left="3389" w:hanging="428"/>
      </w:pPr>
      <w:rPr>
        <w:rFonts w:hint="default"/>
      </w:rPr>
    </w:lvl>
    <w:lvl w:ilvl="4" w:tplc="69F68372">
      <w:numFmt w:val="bullet"/>
      <w:lvlText w:val="•"/>
      <w:lvlJc w:val="left"/>
      <w:pPr>
        <w:ind w:left="4326" w:hanging="428"/>
      </w:pPr>
      <w:rPr>
        <w:rFonts w:hint="default"/>
      </w:rPr>
    </w:lvl>
    <w:lvl w:ilvl="5" w:tplc="25080926">
      <w:numFmt w:val="bullet"/>
      <w:lvlText w:val="•"/>
      <w:lvlJc w:val="left"/>
      <w:pPr>
        <w:ind w:left="5263" w:hanging="428"/>
      </w:pPr>
      <w:rPr>
        <w:rFonts w:hint="default"/>
      </w:rPr>
    </w:lvl>
    <w:lvl w:ilvl="6" w:tplc="4DC28240">
      <w:numFmt w:val="bullet"/>
      <w:lvlText w:val="•"/>
      <w:lvlJc w:val="left"/>
      <w:pPr>
        <w:ind w:left="6199" w:hanging="428"/>
      </w:pPr>
      <w:rPr>
        <w:rFonts w:hint="default"/>
      </w:rPr>
    </w:lvl>
    <w:lvl w:ilvl="7" w:tplc="5B8EF0C0">
      <w:numFmt w:val="bullet"/>
      <w:lvlText w:val="•"/>
      <w:lvlJc w:val="left"/>
      <w:pPr>
        <w:ind w:left="7136" w:hanging="428"/>
      </w:pPr>
      <w:rPr>
        <w:rFonts w:hint="default"/>
      </w:rPr>
    </w:lvl>
    <w:lvl w:ilvl="8" w:tplc="7F08F128">
      <w:numFmt w:val="bullet"/>
      <w:lvlText w:val="•"/>
      <w:lvlJc w:val="left"/>
      <w:pPr>
        <w:ind w:left="8073" w:hanging="428"/>
      </w:pPr>
      <w:rPr>
        <w:rFonts w:hint="default"/>
      </w:rPr>
    </w:lvl>
  </w:abstractNum>
  <w:abstractNum w:abstractNumId="32" w15:restartNumberingAfterBreak="0">
    <w:nsid w:val="5C7821DE"/>
    <w:multiLevelType w:val="hybridMultilevel"/>
    <w:tmpl w:val="F6223204"/>
    <w:lvl w:ilvl="0" w:tplc="0A7CA60A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583676C8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5EFA170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87181D66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4F5AB4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6F48B682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2AB268E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2DEC357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583A401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3" w15:restartNumberingAfterBreak="0">
    <w:nsid w:val="5DD34396"/>
    <w:multiLevelType w:val="multilevel"/>
    <w:tmpl w:val="033C5510"/>
    <w:styleLink w:val="WWNum20"/>
    <w:lvl w:ilvl="0">
      <w:numFmt w:val="bullet"/>
      <w:lvlText w:val=""/>
      <w:lvlJc w:val="left"/>
      <w:pPr>
        <w:ind w:left="720" w:hanging="360"/>
      </w:pPr>
      <w:rPr>
        <w:rFonts w:ascii="Wingdings" w:hAnsi="Wingdings"/>
        <w:color w:val="00000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4" w15:restartNumberingAfterBreak="0">
    <w:nsid w:val="6115251C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5" w15:restartNumberingAfterBreak="0">
    <w:nsid w:val="69D56A8E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6" w15:restartNumberingAfterBreak="0">
    <w:nsid w:val="6A3362E5"/>
    <w:multiLevelType w:val="multilevel"/>
    <w:tmpl w:val="82403D04"/>
    <w:styleLink w:val="WWNum22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37" w15:restartNumberingAfterBreak="0">
    <w:nsid w:val="6CA704AF"/>
    <w:multiLevelType w:val="hybridMultilevel"/>
    <w:tmpl w:val="95A0A48C"/>
    <w:lvl w:ilvl="0" w:tplc="F93401CE">
      <w:numFmt w:val="bullet"/>
      <w:lvlText w:val="*"/>
      <w:lvlJc w:val="left"/>
      <w:pPr>
        <w:ind w:left="273" w:hanging="121"/>
      </w:pPr>
      <w:rPr>
        <w:rFonts w:hint="default"/>
        <w:w w:val="100"/>
      </w:rPr>
    </w:lvl>
    <w:lvl w:ilvl="1" w:tplc="BDA628B2">
      <w:numFmt w:val="bullet"/>
      <w:lvlText w:val="•"/>
      <w:lvlJc w:val="left"/>
      <w:pPr>
        <w:ind w:left="1246" w:hanging="121"/>
      </w:pPr>
      <w:rPr>
        <w:rFonts w:hint="default"/>
      </w:rPr>
    </w:lvl>
    <w:lvl w:ilvl="2" w:tplc="9A9CD2FC">
      <w:numFmt w:val="bullet"/>
      <w:lvlText w:val="•"/>
      <w:lvlJc w:val="left"/>
      <w:pPr>
        <w:ind w:left="2213" w:hanging="121"/>
      </w:pPr>
      <w:rPr>
        <w:rFonts w:hint="default"/>
      </w:rPr>
    </w:lvl>
    <w:lvl w:ilvl="3" w:tplc="BC5238BA">
      <w:numFmt w:val="bullet"/>
      <w:lvlText w:val="•"/>
      <w:lvlJc w:val="left"/>
      <w:pPr>
        <w:ind w:left="3179" w:hanging="121"/>
      </w:pPr>
      <w:rPr>
        <w:rFonts w:hint="default"/>
      </w:rPr>
    </w:lvl>
    <w:lvl w:ilvl="4" w:tplc="AC42D85E">
      <w:numFmt w:val="bullet"/>
      <w:lvlText w:val="•"/>
      <w:lvlJc w:val="left"/>
      <w:pPr>
        <w:ind w:left="4146" w:hanging="121"/>
      </w:pPr>
      <w:rPr>
        <w:rFonts w:hint="default"/>
      </w:rPr>
    </w:lvl>
    <w:lvl w:ilvl="5" w:tplc="27D69D36">
      <w:numFmt w:val="bullet"/>
      <w:lvlText w:val="•"/>
      <w:lvlJc w:val="left"/>
      <w:pPr>
        <w:ind w:left="5113" w:hanging="121"/>
      </w:pPr>
      <w:rPr>
        <w:rFonts w:hint="default"/>
      </w:rPr>
    </w:lvl>
    <w:lvl w:ilvl="6" w:tplc="B8540BC2">
      <w:numFmt w:val="bullet"/>
      <w:lvlText w:val="•"/>
      <w:lvlJc w:val="left"/>
      <w:pPr>
        <w:ind w:left="6079" w:hanging="121"/>
      </w:pPr>
      <w:rPr>
        <w:rFonts w:hint="default"/>
      </w:rPr>
    </w:lvl>
    <w:lvl w:ilvl="7" w:tplc="610EE834">
      <w:numFmt w:val="bullet"/>
      <w:lvlText w:val="•"/>
      <w:lvlJc w:val="left"/>
      <w:pPr>
        <w:ind w:left="7046" w:hanging="121"/>
      </w:pPr>
      <w:rPr>
        <w:rFonts w:hint="default"/>
      </w:rPr>
    </w:lvl>
    <w:lvl w:ilvl="8" w:tplc="B8029B78">
      <w:numFmt w:val="bullet"/>
      <w:lvlText w:val="•"/>
      <w:lvlJc w:val="left"/>
      <w:pPr>
        <w:ind w:left="8013" w:hanging="121"/>
      </w:pPr>
      <w:rPr>
        <w:rFonts w:hint="default"/>
      </w:rPr>
    </w:lvl>
  </w:abstractNum>
  <w:abstractNum w:abstractNumId="38" w15:restartNumberingAfterBreak="0">
    <w:nsid w:val="6CBF1A0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9" w15:restartNumberingAfterBreak="0">
    <w:nsid w:val="6E9C3855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0" w15:restartNumberingAfterBreak="0">
    <w:nsid w:val="72074E37"/>
    <w:multiLevelType w:val="hybridMultilevel"/>
    <w:tmpl w:val="BA42112C"/>
    <w:lvl w:ilvl="0" w:tplc="3DAC413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70AC00A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8DA8C92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D964EF2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93E7432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469AEA5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A190B97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4F8403C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37C87E72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1" w15:restartNumberingAfterBreak="0">
    <w:nsid w:val="734D209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2" w15:restartNumberingAfterBreak="0">
    <w:nsid w:val="74BD5AE7"/>
    <w:multiLevelType w:val="hybridMultilevel"/>
    <w:tmpl w:val="F6223204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3" w15:restartNumberingAfterBreak="0">
    <w:nsid w:val="7A933ACE"/>
    <w:multiLevelType w:val="hybridMultilevel"/>
    <w:tmpl w:val="1E6C7242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4" w15:restartNumberingAfterBreak="0">
    <w:nsid w:val="7CA524C9"/>
    <w:multiLevelType w:val="hybridMultilevel"/>
    <w:tmpl w:val="E7C2947E"/>
    <w:lvl w:ilvl="0" w:tplc="2A6E40BA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A2CABA0E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1E9CBF64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D5CA610A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498A952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A950D64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FDE6F036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D5387326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108C37E6">
      <w:numFmt w:val="bullet"/>
      <w:lvlText w:val="•"/>
      <w:lvlJc w:val="left"/>
      <w:pPr>
        <w:ind w:left="3338" w:hanging="224"/>
      </w:pPr>
      <w:rPr>
        <w:rFonts w:hint="default"/>
      </w:rPr>
    </w:lvl>
  </w:abstractNum>
  <w:num w:numId="1" w16cid:durableId="1449399292">
    <w:abstractNumId w:val="4"/>
  </w:num>
  <w:num w:numId="2" w16cid:durableId="1389381320">
    <w:abstractNumId w:val="31"/>
  </w:num>
  <w:num w:numId="3" w16cid:durableId="138033207">
    <w:abstractNumId w:val="44"/>
  </w:num>
  <w:num w:numId="4" w16cid:durableId="793211458">
    <w:abstractNumId w:val="24"/>
  </w:num>
  <w:num w:numId="5" w16cid:durableId="870605702">
    <w:abstractNumId w:val="22"/>
  </w:num>
  <w:num w:numId="6" w16cid:durableId="1642690572">
    <w:abstractNumId w:val="1"/>
  </w:num>
  <w:num w:numId="7" w16cid:durableId="866522892">
    <w:abstractNumId w:val="26"/>
  </w:num>
  <w:num w:numId="8" w16cid:durableId="1917007413">
    <w:abstractNumId w:val="37"/>
  </w:num>
  <w:num w:numId="9" w16cid:durableId="971255137">
    <w:abstractNumId w:val="25"/>
  </w:num>
  <w:num w:numId="10" w16cid:durableId="1057629829">
    <w:abstractNumId w:val="30"/>
  </w:num>
  <w:num w:numId="11" w16cid:durableId="1871264707">
    <w:abstractNumId w:val="40"/>
  </w:num>
  <w:num w:numId="12" w16cid:durableId="1106265896">
    <w:abstractNumId w:val="13"/>
  </w:num>
  <w:num w:numId="13" w16cid:durableId="957688492">
    <w:abstractNumId w:val="9"/>
  </w:num>
  <w:num w:numId="14" w16cid:durableId="207497234">
    <w:abstractNumId w:val="6"/>
  </w:num>
  <w:num w:numId="15" w16cid:durableId="67389346">
    <w:abstractNumId w:val="27"/>
  </w:num>
  <w:num w:numId="16" w16cid:durableId="770319724">
    <w:abstractNumId w:val="15"/>
  </w:num>
  <w:num w:numId="17" w16cid:durableId="651717211">
    <w:abstractNumId w:val="32"/>
  </w:num>
  <w:num w:numId="18" w16cid:durableId="54548406">
    <w:abstractNumId w:val="29"/>
  </w:num>
  <w:num w:numId="19" w16cid:durableId="1873686473">
    <w:abstractNumId w:val="11"/>
  </w:num>
  <w:num w:numId="20" w16cid:durableId="535854978">
    <w:abstractNumId w:val="5"/>
  </w:num>
  <w:num w:numId="21" w16cid:durableId="2010597815">
    <w:abstractNumId w:val="33"/>
  </w:num>
  <w:num w:numId="22" w16cid:durableId="704016914">
    <w:abstractNumId w:val="28"/>
  </w:num>
  <w:num w:numId="23" w16cid:durableId="1598634323">
    <w:abstractNumId w:val="36"/>
  </w:num>
  <w:num w:numId="24" w16cid:durableId="1863012293">
    <w:abstractNumId w:val="16"/>
  </w:num>
  <w:num w:numId="25" w16cid:durableId="270743815">
    <w:abstractNumId w:val="2"/>
  </w:num>
  <w:num w:numId="26" w16cid:durableId="2088065378">
    <w:abstractNumId w:val="7"/>
  </w:num>
  <w:num w:numId="27" w16cid:durableId="2059698015">
    <w:abstractNumId w:val="23"/>
  </w:num>
  <w:num w:numId="28" w16cid:durableId="1841847529">
    <w:abstractNumId w:val="12"/>
  </w:num>
  <w:num w:numId="29" w16cid:durableId="514808263">
    <w:abstractNumId w:val="42"/>
  </w:num>
  <w:num w:numId="30" w16cid:durableId="1809392592">
    <w:abstractNumId w:val="19"/>
  </w:num>
  <w:num w:numId="31" w16cid:durableId="1008101412">
    <w:abstractNumId w:val="38"/>
  </w:num>
  <w:num w:numId="32" w16cid:durableId="676077555">
    <w:abstractNumId w:val="43"/>
  </w:num>
  <w:num w:numId="33" w16cid:durableId="1360622630">
    <w:abstractNumId w:val="21"/>
  </w:num>
  <w:num w:numId="34" w16cid:durableId="1352798363">
    <w:abstractNumId w:val="39"/>
  </w:num>
  <w:num w:numId="35" w16cid:durableId="1921988049">
    <w:abstractNumId w:val="0"/>
  </w:num>
  <w:num w:numId="36" w16cid:durableId="469830003">
    <w:abstractNumId w:val="20"/>
  </w:num>
  <w:num w:numId="37" w16cid:durableId="28264352">
    <w:abstractNumId w:val="17"/>
  </w:num>
  <w:num w:numId="38" w16cid:durableId="1369144725">
    <w:abstractNumId w:val="34"/>
  </w:num>
  <w:num w:numId="39" w16cid:durableId="2062557635">
    <w:abstractNumId w:val="10"/>
  </w:num>
  <w:num w:numId="40" w16cid:durableId="444228360">
    <w:abstractNumId w:val="35"/>
  </w:num>
  <w:num w:numId="41" w16cid:durableId="504562068">
    <w:abstractNumId w:val="41"/>
  </w:num>
  <w:num w:numId="42" w16cid:durableId="16010765">
    <w:abstractNumId w:val="18"/>
  </w:num>
  <w:num w:numId="43" w16cid:durableId="1309634048">
    <w:abstractNumId w:val="3"/>
  </w:num>
  <w:num w:numId="44" w16cid:durableId="421419193">
    <w:abstractNumId w:val="14"/>
  </w:num>
  <w:num w:numId="45" w16cid:durableId="659817395">
    <w:abstractNumId w:val="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sDQ0NDI0M7CwNDFS0lEKTi0uzszPAykwqgUA+snq8CwAAAA="/>
  </w:docVars>
  <w:rsids>
    <w:rsidRoot w:val="00A0774B"/>
    <w:rsid w:val="00001278"/>
    <w:rsid w:val="00024DF4"/>
    <w:rsid w:val="00026FA1"/>
    <w:rsid w:val="0003755B"/>
    <w:rsid w:val="00042702"/>
    <w:rsid w:val="00046B2C"/>
    <w:rsid w:val="0005161A"/>
    <w:rsid w:val="00072D4A"/>
    <w:rsid w:val="000747C2"/>
    <w:rsid w:val="000904ED"/>
    <w:rsid w:val="000B165A"/>
    <w:rsid w:val="000C02CF"/>
    <w:rsid w:val="001109B5"/>
    <w:rsid w:val="00132BDE"/>
    <w:rsid w:val="001458E9"/>
    <w:rsid w:val="00147F2B"/>
    <w:rsid w:val="00172CC2"/>
    <w:rsid w:val="00181354"/>
    <w:rsid w:val="00197482"/>
    <w:rsid w:val="001A4EE6"/>
    <w:rsid w:val="001B1175"/>
    <w:rsid w:val="001B38DC"/>
    <w:rsid w:val="001C2F90"/>
    <w:rsid w:val="001C4DC5"/>
    <w:rsid w:val="001D6DCC"/>
    <w:rsid w:val="001E192F"/>
    <w:rsid w:val="001F21C4"/>
    <w:rsid w:val="001F4126"/>
    <w:rsid w:val="001F428B"/>
    <w:rsid w:val="001F690E"/>
    <w:rsid w:val="00220429"/>
    <w:rsid w:val="00234526"/>
    <w:rsid w:val="00234BA7"/>
    <w:rsid w:val="00246144"/>
    <w:rsid w:val="00247356"/>
    <w:rsid w:val="0025133F"/>
    <w:rsid w:val="00263AD3"/>
    <w:rsid w:val="002C1B6C"/>
    <w:rsid w:val="002C5FE4"/>
    <w:rsid w:val="002E62C8"/>
    <w:rsid w:val="0030276E"/>
    <w:rsid w:val="003040B7"/>
    <w:rsid w:val="0030481D"/>
    <w:rsid w:val="00314BDB"/>
    <w:rsid w:val="0033020F"/>
    <w:rsid w:val="00362F19"/>
    <w:rsid w:val="0039331A"/>
    <w:rsid w:val="00395F3B"/>
    <w:rsid w:val="003A2E87"/>
    <w:rsid w:val="003A3F8C"/>
    <w:rsid w:val="003B72F6"/>
    <w:rsid w:val="003C497C"/>
    <w:rsid w:val="003C7837"/>
    <w:rsid w:val="003D2FAE"/>
    <w:rsid w:val="003E25C1"/>
    <w:rsid w:val="003F334A"/>
    <w:rsid w:val="003F7CEF"/>
    <w:rsid w:val="00417086"/>
    <w:rsid w:val="00417D65"/>
    <w:rsid w:val="00425147"/>
    <w:rsid w:val="00425E65"/>
    <w:rsid w:val="00434381"/>
    <w:rsid w:val="00443312"/>
    <w:rsid w:val="00453B2B"/>
    <w:rsid w:val="00456D69"/>
    <w:rsid w:val="0046262C"/>
    <w:rsid w:val="00474937"/>
    <w:rsid w:val="004E55B5"/>
    <w:rsid w:val="00521644"/>
    <w:rsid w:val="005467A0"/>
    <w:rsid w:val="0055189C"/>
    <w:rsid w:val="00552998"/>
    <w:rsid w:val="005720E9"/>
    <w:rsid w:val="005763DC"/>
    <w:rsid w:val="005810F6"/>
    <w:rsid w:val="0058439F"/>
    <w:rsid w:val="005A5727"/>
    <w:rsid w:val="005A61A5"/>
    <w:rsid w:val="005D0F07"/>
    <w:rsid w:val="005D41EE"/>
    <w:rsid w:val="005E1DCE"/>
    <w:rsid w:val="006107A6"/>
    <w:rsid w:val="00611CAA"/>
    <w:rsid w:val="00615B99"/>
    <w:rsid w:val="006222F0"/>
    <w:rsid w:val="0062569A"/>
    <w:rsid w:val="00626275"/>
    <w:rsid w:val="006635BC"/>
    <w:rsid w:val="006947C8"/>
    <w:rsid w:val="0069624F"/>
    <w:rsid w:val="006A4A50"/>
    <w:rsid w:val="006B3F03"/>
    <w:rsid w:val="006D48B3"/>
    <w:rsid w:val="006E09CC"/>
    <w:rsid w:val="006E3771"/>
    <w:rsid w:val="006E684F"/>
    <w:rsid w:val="006E7AE0"/>
    <w:rsid w:val="007139B2"/>
    <w:rsid w:val="00725F48"/>
    <w:rsid w:val="0074636C"/>
    <w:rsid w:val="007507F6"/>
    <w:rsid w:val="007556D7"/>
    <w:rsid w:val="00763188"/>
    <w:rsid w:val="007822BD"/>
    <w:rsid w:val="00787C34"/>
    <w:rsid w:val="007A1565"/>
    <w:rsid w:val="007C4607"/>
    <w:rsid w:val="007C53FE"/>
    <w:rsid w:val="007C589F"/>
    <w:rsid w:val="007D1A75"/>
    <w:rsid w:val="007D7375"/>
    <w:rsid w:val="007F21E9"/>
    <w:rsid w:val="007F6297"/>
    <w:rsid w:val="008065FD"/>
    <w:rsid w:val="008067B5"/>
    <w:rsid w:val="00824FDC"/>
    <w:rsid w:val="008456DE"/>
    <w:rsid w:val="00850676"/>
    <w:rsid w:val="008656C7"/>
    <w:rsid w:val="00870F66"/>
    <w:rsid w:val="008751EB"/>
    <w:rsid w:val="008B67E9"/>
    <w:rsid w:val="008C4075"/>
    <w:rsid w:val="008E50B8"/>
    <w:rsid w:val="008E5B5E"/>
    <w:rsid w:val="008F2090"/>
    <w:rsid w:val="00902D12"/>
    <w:rsid w:val="00904664"/>
    <w:rsid w:val="0090761E"/>
    <w:rsid w:val="0091251E"/>
    <w:rsid w:val="0094084F"/>
    <w:rsid w:val="00941CB7"/>
    <w:rsid w:val="009673D3"/>
    <w:rsid w:val="00975860"/>
    <w:rsid w:val="00982623"/>
    <w:rsid w:val="00997CC0"/>
    <w:rsid w:val="009A6CEB"/>
    <w:rsid w:val="009E2F27"/>
    <w:rsid w:val="00A0774B"/>
    <w:rsid w:val="00A126E8"/>
    <w:rsid w:val="00A216B2"/>
    <w:rsid w:val="00A31FC6"/>
    <w:rsid w:val="00A91630"/>
    <w:rsid w:val="00A946B1"/>
    <w:rsid w:val="00AB21A2"/>
    <w:rsid w:val="00AC0F14"/>
    <w:rsid w:val="00AD05D2"/>
    <w:rsid w:val="00AD68A8"/>
    <w:rsid w:val="00AE54B3"/>
    <w:rsid w:val="00B2229A"/>
    <w:rsid w:val="00B44433"/>
    <w:rsid w:val="00B66761"/>
    <w:rsid w:val="00B73655"/>
    <w:rsid w:val="00B76744"/>
    <w:rsid w:val="00B843D9"/>
    <w:rsid w:val="00B87514"/>
    <w:rsid w:val="00B96FCB"/>
    <w:rsid w:val="00BC1577"/>
    <w:rsid w:val="00BD0C01"/>
    <w:rsid w:val="00BE313E"/>
    <w:rsid w:val="00C04ACD"/>
    <w:rsid w:val="00C334C1"/>
    <w:rsid w:val="00CA198F"/>
    <w:rsid w:val="00CB3C6A"/>
    <w:rsid w:val="00CC0FFD"/>
    <w:rsid w:val="00CC10F4"/>
    <w:rsid w:val="00CC1E01"/>
    <w:rsid w:val="00CC6E8F"/>
    <w:rsid w:val="00CE20FA"/>
    <w:rsid w:val="00CE7DE0"/>
    <w:rsid w:val="00D06427"/>
    <w:rsid w:val="00D10B1C"/>
    <w:rsid w:val="00D36895"/>
    <w:rsid w:val="00D40F15"/>
    <w:rsid w:val="00D420F0"/>
    <w:rsid w:val="00D510E1"/>
    <w:rsid w:val="00DD7C4A"/>
    <w:rsid w:val="00DF644E"/>
    <w:rsid w:val="00E0509D"/>
    <w:rsid w:val="00E0584D"/>
    <w:rsid w:val="00E05DC7"/>
    <w:rsid w:val="00E06CA5"/>
    <w:rsid w:val="00E2605D"/>
    <w:rsid w:val="00E43945"/>
    <w:rsid w:val="00E5246E"/>
    <w:rsid w:val="00E560E2"/>
    <w:rsid w:val="00E56E40"/>
    <w:rsid w:val="00E6031F"/>
    <w:rsid w:val="00E83F02"/>
    <w:rsid w:val="00EA34E5"/>
    <w:rsid w:val="00EC3A4E"/>
    <w:rsid w:val="00ED02F3"/>
    <w:rsid w:val="00ED094C"/>
    <w:rsid w:val="00EE20F8"/>
    <w:rsid w:val="00EF7BA6"/>
    <w:rsid w:val="00F31093"/>
    <w:rsid w:val="00F413A8"/>
    <w:rsid w:val="00F46075"/>
    <w:rsid w:val="00F5577F"/>
    <w:rsid w:val="00F57BAC"/>
    <w:rsid w:val="00F65563"/>
    <w:rsid w:val="00F66426"/>
    <w:rsid w:val="00F70332"/>
    <w:rsid w:val="00F707C4"/>
    <w:rsid w:val="00F75304"/>
    <w:rsid w:val="00FA3200"/>
    <w:rsid w:val="00FA6A1A"/>
    <w:rsid w:val="00FD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440762"/>
  <w15:docId w15:val="{BB81FBA5-F183-447E-9991-2CB6511FC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Arial Narrow" w:eastAsia="Arial Narrow" w:hAnsi="Arial Narrow" w:cs="Arial Narrow"/>
    </w:rPr>
  </w:style>
  <w:style w:type="paragraph" w:styleId="Nagwek1">
    <w:name w:val="heading 1"/>
    <w:basedOn w:val="Normalny"/>
    <w:uiPriority w:val="9"/>
    <w:qFormat/>
    <w:pPr>
      <w:ind w:left="1183" w:right="1183"/>
      <w:jc w:val="center"/>
      <w:outlineLvl w:val="0"/>
    </w:pPr>
    <w:rPr>
      <w:b/>
      <w:bCs/>
      <w:sz w:val="24"/>
      <w:szCs w:val="24"/>
    </w:rPr>
  </w:style>
  <w:style w:type="paragraph" w:styleId="Nagwek2">
    <w:name w:val="heading 2"/>
    <w:basedOn w:val="Normalny"/>
    <w:uiPriority w:val="9"/>
    <w:unhideWhenUsed/>
    <w:qFormat/>
    <w:pPr>
      <w:ind w:left="873" w:right="173" w:hanging="360"/>
      <w:jc w:val="both"/>
      <w:outlineLvl w:val="1"/>
    </w:pPr>
    <w:rPr>
      <w:rFonts w:ascii="Calibri" w:eastAsia="Calibri" w:hAnsi="Calibri" w:cs="Calibri"/>
      <w:sz w:val="24"/>
      <w:szCs w:val="24"/>
    </w:rPr>
  </w:style>
  <w:style w:type="paragraph" w:styleId="Nagwek3">
    <w:name w:val="heading 3"/>
    <w:basedOn w:val="Normalny"/>
    <w:uiPriority w:val="9"/>
    <w:unhideWhenUsed/>
    <w:qFormat/>
    <w:pPr>
      <w:ind w:left="1183"/>
      <w:outlineLvl w:val="2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aliases w:val="CW_Lista,L1,Numerowanie,List Paragraph,2 heading,A_wyliczenie,K-P_odwolanie,Akapit z listą5,maz_wyliczenie,opis dzialania,Wypunktowanie,T_SZ_List Paragraph,normalny tekst,Preambuła,Podsis rysunku,WYPUNKTOWANIE Akapit z listą,Lista 1,Norma"/>
    <w:basedOn w:val="Normalny"/>
    <w:uiPriority w:val="34"/>
    <w:qFormat/>
    <w:pPr>
      <w:ind w:left="513" w:hanging="361"/>
    </w:pPr>
  </w:style>
  <w:style w:type="paragraph" w:customStyle="1" w:styleId="TableParagraph">
    <w:name w:val="Table Paragraph"/>
    <w:basedOn w:val="Normalny"/>
    <w:uiPriority w:val="1"/>
    <w:qFormat/>
    <w:pPr>
      <w:ind w:left="50"/>
    </w:pPr>
    <w:rPr>
      <w:rFonts w:ascii="Calibri" w:eastAsia="Calibri" w:hAnsi="Calibri" w:cs="Calibri"/>
    </w:rPr>
  </w:style>
  <w:style w:type="paragraph" w:customStyle="1" w:styleId="Standard">
    <w:name w:val="Standard"/>
    <w:rsid w:val="008E5B5E"/>
    <w:pPr>
      <w:widowControl/>
      <w:autoSpaceDE/>
      <w:autoSpaceDN/>
      <w:spacing w:after="200" w:line="251" w:lineRule="auto"/>
      <w:jc w:val="both"/>
    </w:pPr>
    <w:rPr>
      <w:rFonts w:eastAsiaTheme="minorEastAsia"/>
      <w:lang w:val="pl-PL" w:bidi="en-US"/>
    </w:rPr>
  </w:style>
  <w:style w:type="paragraph" w:styleId="Nagwek">
    <w:name w:val="header"/>
    <w:basedOn w:val="Normalny"/>
    <w:link w:val="Nagwek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04ACD"/>
    <w:rPr>
      <w:rFonts w:ascii="Arial Narrow" w:eastAsia="Arial Narrow" w:hAnsi="Arial Narrow" w:cs="Arial Narrow"/>
    </w:rPr>
  </w:style>
  <w:style w:type="paragraph" w:styleId="Stopka">
    <w:name w:val="footer"/>
    <w:basedOn w:val="Normalny"/>
    <w:link w:val="Stopka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04ACD"/>
    <w:rPr>
      <w:rFonts w:ascii="Arial Narrow" w:eastAsia="Arial Narrow" w:hAnsi="Arial Narrow" w:cs="Arial Narrow"/>
    </w:rPr>
  </w:style>
  <w:style w:type="numbering" w:customStyle="1" w:styleId="WWNum19">
    <w:name w:val="WWNum19"/>
    <w:basedOn w:val="Bezlisty"/>
    <w:rsid w:val="00FD7403"/>
    <w:pPr>
      <w:numPr>
        <w:numId w:val="20"/>
      </w:numPr>
    </w:pPr>
  </w:style>
  <w:style w:type="numbering" w:customStyle="1" w:styleId="WWNum20">
    <w:name w:val="WWNum20"/>
    <w:basedOn w:val="Bezlisty"/>
    <w:rsid w:val="00FD7403"/>
    <w:pPr>
      <w:numPr>
        <w:numId w:val="21"/>
      </w:numPr>
    </w:pPr>
  </w:style>
  <w:style w:type="numbering" w:customStyle="1" w:styleId="WWNum21">
    <w:name w:val="WWNum21"/>
    <w:basedOn w:val="Bezlisty"/>
    <w:rsid w:val="00FD7403"/>
    <w:pPr>
      <w:numPr>
        <w:numId w:val="22"/>
      </w:numPr>
    </w:pPr>
  </w:style>
  <w:style w:type="numbering" w:customStyle="1" w:styleId="WWNum22">
    <w:name w:val="WWNum22"/>
    <w:basedOn w:val="Bezlisty"/>
    <w:rsid w:val="00FD7403"/>
    <w:pPr>
      <w:numPr>
        <w:numId w:val="23"/>
      </w:numPr>
    </w:pPr>
  </w:style>
  <w:style w:type="character" w:styleId="Hipercze">
    <w:name w:val="Hyperlink"/>
    <w:basedOn w:val="Domylnaczcionkaakapitu"/>
    <w:uiPriority w:val="99"/>
    <w:unhideWhenUsed/>
    <w:rsid w:val="008456DE"/>
    <w:rPr>
      <w:color w:val="0000FF" w:themeColor="hyperlink"/>
      <w:u w:val="single"/>
    </w:rPr>
  </w:style>
  <w:style w:type="paragraph" w:styleId="Zwykytekst">
    <w:name w:val="Plain Text"/>
    <w:basedOn w:val="Standard"/>
    <w:link w:val="ZwykytekstZnak"/>
    <w:rsid w:val="0055189C"/>
    <w:rPr>
      <w:rFonts w:ascii="Courier New" w:hAnsi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55189C"/>
    <w:rPr>
      <w:rFonts w:ascii="Courier New" w:eastAsiaTheme="minorEastAsia" w:hAnsi="Courier New"/>
      <w:sz w:val="20"/>
      <w:szCs w:val="20"/>
      <w:lang w:val="pl-PL" w:bidi="en-US"/>
    </w:rPr>
  </w:style>
  <w:style w:type="paragraph" w:styleId="Tekstprzypisudolnego">
    <w:name w:val="footnote text"/>
    <w:aliases w:val="Podrozdział,Tekst przypisu"/>
    <w:basedOn w:val="Standard"/>
    <w:link w:val="TekstprzypisudolnegoZnak"/>
    <w:uiPriority w:val="99"/>
    <w:rsid w:val="0055189C"/>
    <w:rPr>
      <w:sz w:val="20"/>
      <w:szCs w:val="20"/>
    </w:rPr>
  </w:style>
  <w:style w:type="character" w:customStyle="1" w:styleId="TekstprzypisudolnegoZnak">
    <w:name w:val="Tekst przypisu dolnego Znak"/>
    <w:aliases w:val="Podrozdział Znak,Tekst przypisu Znak"/>
    <w:basedOn w:val="Domylnaczcionkaakapitu"/>
    <w:link w:val="Tekstprzypisudolnego"/>
    <w:uiPriority w:val="99"/>
    <w:rsid w:val="0055189C"/>
    <w:rPr>
      <w:rFonts w:eastAsiaTheme="minorEastAsia"/>
      <w:sz w:val="20"/>
      <w:szCs w:val="20"/>
      <w:lang w:val="pl-PL" w:bidi="en-US"/>
    </w:rPr>
  </w:style>
  <w:style w:type="character" w:styleId="Odwoanieprzypisudolnego">
    <w:name w:val="footnote reference"/>
    <w:aliases w:val="Odwołanie przypisu"/>
    <w:basedOn w:val="Domylnaczcionkaakapitu"/>
    <w:uiPriority w:val="99"/>
    <w:rsid w:val="0055189C"/>
    <w:rPr>
      <w:position w:val="0"/>
      <w:vertAlign w:val="superscript"/>
    </w:rPr>
  </w:style>
  <w:style w:type="table" w:styleId="Tabela-Siatka">
    <w:name w:val="Table Grid"/>
    <w:basedOn w:val="Standardowy"/>
    <w:uiPriority w:val="39"/>
    <w:rsid w:val="0055189C"/>
    <w:pPr>
      <w:widowControl/>
      <w:autoSpaceDE/>
      <w:autoSpaceDN/>
      <w:spacing w:after="200" w:line="276" w:lineRule="auto"/>
      <w:jc w:val="both"/>
    </w:pPr>
    <w:rPr>
      <w:rFonts w:eastAsiaTheme="minorEastAsia"/>
      <w:sz w:val="20"/>
      <w:szCs w:val="20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1"/>
    <w:uiPriority w:val="99"/>
    <w:semiHidden/>
    <w:unhideWhenUsed/>
    <w:rsid w:val="0055189C"/>
    <w:pPr>
      <w:widowControl/>
      <w:autoSpaceDE/>
      <w:autoSpaceDN/>
      <w:spacing w:after="120" w:line="276" w:lineRule="auto"/>
      <w:ind w:left="283"/>
      <w:jc w:val="both"/>
    </w:pPr>
    <w:rPr>
      <w:rFonts w:asciiTheme="minorHAnsi" w:eastAsiaTheme="minorEastAsia" w:hAnsiTheme="minorHAnsi" w:cstheme="minorBidi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uiPriority w:val="99"/>
    <w:semiHidden/>
    <w:rsid w:val="0055189C"/>
    <w:rPr>
      <w:rFonts w:ascii="Arial Narrow" w:eastAsia="Arial Narrow" w:hAnsi="Arial Narrow" w:cs="Arial Narrow"/>
    </w:rPr>
  </w:style>
  <w:style w:type="character" w:customStyle="1" w:styleId="TekstpodstawowywcityZnak1">
    <w:name w:val="Tekst podstawowy wcięty Znak1"/>
    <w:basedOn w:val="Domylnaczcionkaakapitu"/>
    <w:link w:val="Tekstpodstawowywcity"/>
    <w:uiPriority w:val="99"/>
    <w:semiHidden/>
    <w:rsid w:val="0055189C"/>
    <w:rPr>
      <w:rFonts w:eastAsiaTheme="minorEastAsia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2F9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C0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C0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C01"/>
    <w:rPr>
      <w:rFonts w:ascii="Arial Narrow" w:eastAsia="Arial Narrow" w:hAnsi="Arial Narrow" w:cs="Arial Narrow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0C0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0C01"/>
    <w:rPr>
      <w:rFonts w:ascii="Arial Narrow" w:eastAsia="Arial Narrow" w:hAnsi="Arial Narrow" w:cs="Arial Narrow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556D7"/>
    <w:pPr>
      <w:widowControl/>
      <w:autoSpaceDE/>
      <w:autoSpaceDN/>
    </w:pPr>
    <w:rPr>
      <w:rFonts w:ascii="Arial Narrow" w:eastAsia="Arial Narrow" w:hAnsi="Arial Narrow" w:cs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6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CAB2F-590F-480A-8F22-63AB12E20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8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</dc:creator>
  <cp:lastModifiedBy>Pryciński Piotr</cp:lastModifiedBy>
  <cp:revision>8</cp:revision>
  <dcterms:created xsi:type="dcterms:W3CDTF">2022-06-28T13:17:00Z</dcterms:created>
  <dcterms:modified xsi:type="dcterms:W3CDTF">2022-07-0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6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6-02T00:00:00Z</vt:filetime>
  </property>
</Properties>
</file>